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F93715" w14:textId="6C2DBB66" w:rsidR="00F33E56" w:rsidRDefault="004F0FD6">
      <w:pPr>
        <w:rPr>
          <w:lang w:val="en-US"/>
        </w:rPr>
      </w:pPr>
      <w:r>
        <w:rPr>
          <w:lang w:val="en-US"/>
        </w:rPr>
        <w:tab/>
        <w:t>In the Person class, I noticed the solution</w:t>
      </w:r>
      <w:r w:rsidR="007F7944">
        <w:rPr>
          <w:lang w:val="en-US"/>
        </w:rPr>
        <w:t xml:space="preserve"> that was</w:t>
      </w:r>
      <w:r>
        <w:rPr>
          <w:lang w:val="en-US"/>
        </w:rPr>
        <w:t xml:space="preserve"> </w:t>
      </w:r>
      <w:r w:rsidR="00CE0B80">
        <w:rPr>
          <w:lang w:val="en-US"/>
        </w:rPr>
        <w:t xml:space="preserve">provided used </w:t>
      </w:r>
      <w:r>
        <w:rPr>
          <w:lang w:val="en-US"/>
        </w:rPr>
        <w:t xml:space="preserve">the String object for the gender of the person while I used a character (char). After a thorough discussion, I understood this to be because it makes it easier to read, which is putting the user first in this situation which is good practice for development. </w:t>
      </w:r>
      <w:r w:rsidR="00CE0B80">
        <w:rPr>
          <w:lang w:val="en-US"/>
        </w:rPr>
        <w:t xml:space="preserve">I also noticed that for the creation of methods such as isOlderThan and isYoungerThan, the solution provided only used a return statement while I used a series of if statements. It certainly makes sense to just use only a return statement rather than if-statements but both solutions essentially do the same thing, mine is just more explicit than the solution that was provided. Lastly for the </w:t>
      </w:r>
      <w:r w:rsidR="001602C3">
        <w:rPr>
          <w:lang w:val="en-US"/>
        </w:rPr>
        <w:t>P</w:t>
      </w:r>
      <w:r w:rsidR="00CE0B80">
        <w:rPr>
          <w:lang w:val="en-US"/>
        </w:rPr>
        <w:t>erson class</w:t>
      </w:r>
      <w:r w:rsidR="001602C3">
        <w:rPr>
          <w:lang w:val="en-US"/>
        </w:rPr>
        <w:t xml:space="preserve">, the setPerson method </w:t>
      </w:r>
      <w:r w:rsidR="007F7944">
        <w:rPr>
          <w:lang w:val="en-US"/>
        </w:rPr>
        <w:t>utilizes</w:t>
      </w:r>
      <w:r w:rsidR="001602C3">
        <w:rPr>
          <w:lang w:val="en-US"/>
        </w:rPr>
        <w:t xml:space="preserve"> methods that were previously defined, which is a shortcoming in my part, which I now see as good practice in using already existing methods in incremental programming.</w:t>
      </w:r>
    </w:p>
    <w:p w14:paraId="55026FC3" w14:textId="08981371" w:rsidR="001602C3" w:rsidRPr="004F0FD6" w:rsidRDefault="001602C3">
      <w:pPr>
        <w:rPr>
          <w:lang w:val="en-US"/>
        </w:rPr>
      </w:pPr>
      <w:r>
        <w:rPr>
          <w:lang w:val="en-US"/>
        </w:rPr>
        <w:tab/>
        <w:t>In the Car class,</w:t>
      </w:r>
      <w:r w:rsidR="00021741">
        <w:rPr>
          <w:lang w:val="en-US"/>
        </w:rPr>
        <w:t xml:space="preserve"> the first thing I noticed is that I did not use a final value for the minimum driving age which means that it could potentially change in a rare case or if more code is added that changes the minimum driving age. Another difference is in the isEmpty method. While I decided to utilize methods I already defined,</w:t>
      </w:r>
      <w:r w:rsidR="00BA08C7">
        <w:rPr>
          <w:lang w:val="en-US"/>
        </w:rPr>
        <w:t xml:space="preserve"> the solution provided did not, which doesn’t change much but it’s interesting to note how there are so many ways to complete the same task while using a programming language.</w:t>
      </w:r>
      <w:r w:rsidR="007F7944">
        <w:rPr>
          <w:lang w:val="en-US"/>
        </w:rPr>
        <w:t xml:space="preserve"> I did not have any major misunderstandings with the assignment</w:t>
      </w:r>
      <w:r w:rsidR="002948E7">
        <w:rPr>
          <w:lang w:val="en-US"/>
        </w:rPr>
        <w:t>;</w:t>
      </w:r>
      <w:r w:rsidR="007F7944">
        <w:rPr>
          <w:lang w:val="en-US"/>
        </w:rPr>
        <w:t xml:space="preserve"> I can, however, be more thoughtful about methods I define and how I can reuse them while writing code</w:t>
      </w:r>
      <w:r w:rsidR="002948E7">
        <w:rPr>
          <w:lang w:val="en-US"/>
        </w:rPr>
        <w:t xml:space="preserve"> in the future</w:t>
      </w:r>
      <w:r w:rsidR="007F7944">
        <w:rPr>
          <w:lang w:val="en-US"/>
        </w:rPr>
        <w:t xml:space="preserve"> to avoid redundancy</w:t>
      </w:r>
      <w:r w:rsidR="000338B7">
        <w:rPr>
          <w:lang w:val="en-US"/>
        </w:rPr>
        <w:t xml:space="preserve"> and repetition</w:t>
      </w:r>
      <w:r w:rsidR="007F7944">
        <w:rPr>
          <w:lang w:val="en-US"/>
        </w:rPr>
        <w:t>.</w:t>
      </w:r>
    </w:p>
    <w:sectPr w:rsidR="001602C3" w:rsidRPr="004F0FD6" w:rsidSect="00FF03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NTezNDQ3BAJTAyUdpeDU4uLM/DyQAsNaAC6Pr8AsAAAA"/>
  </w:docVars>
  <w:rsids>
    <w:rsidRoot w:val="004F0FD6"/>
    <w:rsid w:val="00021741"/>
    <w:rsid w:val="000338B7"/>
    <w:rsid w:val="001602C3"/>
    <w:rsid w:val="002948E7"/>
    <w:rsid w:val="004F0FD6"/>
    <w:rsid w:val="007F7944"/>
    <w:rsid w:val="00BA08C7"/>
    <w:rsid w:val="00CE0B80"/>
    <w:rsid w:val="00E03EC2"/>
    <w:rsid w:val="00E546DC"/>
    <w:rsid w:val="00F33E56"/>
    <w:rsid w:val="00FF0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123413"/>
  <w15:chartTrackingRefBased/>
  <w15:docId w15:val="{0B4DB616-5D97-4DDD-A065-63AE67D10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kern w:val="2"/>
        <w:sz w:val="24"/>
        <w:szCs w:val="24"/>
        <w:lang w:val="en-GB" w:eastAsia="ja-JP" w:bidi="ar-SA"/>
        <w14:ligatures w14:val="standardContextual"/>
      </w:rPr>
    </w:rPrDefault>
    <w:pPrDefault>
      <w:pPr>
        <w:spacing w:after="160" w:line="48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247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 Adenu-Mensah</dc:creator>
  <cp:keywords/>
  <dc:description/>
  <cp:lastModifiedBy>John  Adenu-Mensah</cp:lastModifiedBy>
  <cp:revision>3</cp:revision>
  <dcterms:created xsi:type="dcterms:W3CDTF">2023-02-23T20:27:00Z</dcterms:created>
  <dcterms:modified xsi:type="dcterms:W3CDTF">2023-02-23T21:11:00Z</dcterms:modified>
</cp:coreProperties>
</file>